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37255" w14:textId="659102A0" w:rsidR="00D52615" w:rsidRDefault="00D52615">
      <w:r>
        <w:t>Azure DevOps</w:t>
      </w:r>
    </w:p>
    <w:p w14:paraId="3FB1EF0C" w14:textId="659A77A5" w:rsidR="00D52615" w:rsidRDefault="00D52615" w:rsidP="00D52615">
      <w:pPr>
        <w:pStyle w:val="ListParagraph"/>
        <w:numPr>
          <w:ilvl w:val="0"/>
          <w:numId w:val="1"/>
        </w:numPr>
      </w:pPr>
      <w:r w:rsidRPr="00751E5E">
        <w:rPr>
          <w:b/>
          <w:bCs/>
        </w:rPr>
        <w:t>Continuous Integration:</w:t>
      </w:r>
      <w:r>
        <w:t xml:space="preserve"> integrating small bites of code at a time by running a local build and then a build on CI server that combines changes </w:t>
      </w:r>
      <w:r w:rsidR="009C39F1">
        <w:t>and runs several tests to ensure bug free code</w:t>
      </w:r>
      <w:r>
        <w:t xml:space="preserve"> before being </w:t>
      </w:r>
      <w:r w:rsidR="009C39F1">
        <w:t>deployed</w:t>
      </w:r>
      <w:r>
        <w:t xml:space="preserve"> to production. </w:t>
      </w:r>
      <w:r w:rsidR="007477C0">
        <w:t>CI server builds are run on the main or master branch. CI builds</w:t>
      </w:r>
      <w:r>
        <w:t xml:space="preserve"> can be automated on check-in or manually triggered.</w:t>
      </w:r>
    </w:p>
    <w:p w14:paraId="2F865E7F" w14:textId="6A82B44D" w:rsidR="00D52615" w:rsidRDefault="00D52615" w:rsidP="001B6131">
      <w:pPr>
        <w:ind w:left="720"/>
      </w:pPr>
      <w:r>
        <w:t>e.g Jenkins</w:t>
      </w:r>
    </w:p>
    <w:p w14:paraId="7AF3A8AB" w14:textId="0CBA84BB" w:rsidR="00751E5E" w:rsidRDefault="00751E5E" w:rsidP="00751E5E">
      <w:pPr>
        <w:pStyle w:val="ListParagraph"/>
        <w:numPr>
          <w:ilvl w:val="0"/>
          <w:numId w:val="1"/>
        </w:numPr>
      </w:pPr>
      <w:r w:rsidRPr="00751E5E">
        <w:rPr>
          <w:b/>
          <w:bCs/>
        </w:rPr>
        <w:t>Continuous delivery:</w:t>
      </w:r>
      <w:r>
        <w:t xml:space="preserve"> ensure that builds are </w:t>
      </w:r>
      <w:r w:rsidR="001B6131">
        <w:t>able to run on production at any time</w:t>
      </w:r>
    </w:p>
    <w:p w14:paraId="6D0CEAAB" w14:textId="7091B771" w:rsidR="00751E5E" w:rsidRDefault="00751E5E" w:rsidP="00751E5E">
      <w:pPr>
        <w:pStyle w:val="ListParagraph"/>
        <w:numPr>
          <w:ilvl w:val="0"/>
          <w:numId w:val="1"/>
        </w:numPr>
      </w:pPr>
      <w:r w:rsidRPr="00751E5E">
        <w:rPr>
          <w:b/>
          <w:bCs/>
        </w:rPr>
        <w:t>Continuous deployment:</w:t>
      </w:r>
      <w:r>
        <w:t xml:space="preserve"> every change to the main automatically gets pushed to production. Many deployments per day! </w:t>
      </w:r>
      <w:r w:rsidR="001B6131">
        <w:t xml:space="preserve"> Using a deployment pipeline</w:t>
      </w:r>
    </w:p>
    <w:p w14:paraId="475F6688" w14:textId="1537E140" w:rsidR="00751E5E" w:rsidRDefault="00751E5E" w:rsidP="00751E5E"/>
    <w:p w14:paraId="1BC9137E" w14:textId="0C6B8A95" w:rsidR="00751E5E" w:rsidRDefault="00751E5E" w:rsidP="00751E5E">
      <w:r>
        <w:t xml:space="preserve">Benefits of Continuous Delivery </w:t>
      </w:r>
    </w:p>
    <w:p w14:paraId="14B023FD" w14:textId="6C1882CD" w:rsidR="00751E5E" w:rsidRDefault="00751E5E" w:rsidP="00751E5E">
      <w:pPr>
        <w:pStyle w:val="ListParagraph"/>
        <w:numPr>
          <w:ilvl w:val="0"/>
          <w:numId w:val="2"/>
        </w:numPr>
      </w:pPr>
      <w:r>
        <w:t>Small changes so no risk of major issues and better control of bug if any</w:t>
      </w:r>
    </w:p>
    <w:p w14:paraId="035ED828" w14:textId="5DB42293" w:rsidR="00751E5E" w:rsidRDefault="00751E5E" w:rsidP="00751E5E">
      <w:pPr>
        <w:pStyle w:val="ListParagraph"/>
        <w:numPr>
          <w:ilvl w:val="0"/>
          <w:numId w:val="2"/>
        </w:numPr>
      </w:pPr>
      <w:r>
        <w:t xml:space="preserve">Improved project tracking </w:t>
      </w:r>
    </w:p>
    <w:p w14:paraId="629F4A00" w14:textId="0F6B4129" w:rsidR="00751E5E" w:rsidRDefault="00751E5E" w:rsidP="00751E5E">
      <w:pPr>
        <w:pStyle w:val="ListParagraph"/>
        <w:numPr>
          <w:ilvl w:val="0"/>
          <w:numId w:val="2"/>
        </w:numPr>
      </w:pPr>
      <w:r>
        <w:t>Early feedback from stakeholders on deployed changes – if deployments are made continuously</w:t>
      </w:r>
    </w:p>
    <w:p w14:paraId="20AF8389" w14:textId="5A75FE1A" w:rsidR="00D63243" w:rsidRDefault="00D63243" w:rsidP="00D63243">
      <w:pPr>
        <w:pStyle w:val="ListParagraph"/>
        <w:numPr>
          <w:ilvl w:val="0"/>
          <w:numId w:val="2"/>
        </w:numPr>
      </w:pPr>
      <w:r>
        <w:t>Artifacts are executables containing all resources required to run the application. A build generates an artifact.</w:t>
      </w:r>
    </w:p>
    <w:p w14:paraId="445EAA79" w14:textId="7EBEAF42" w:rsidR="009201DE" w:rsidRDefault="009201DE" w:rsidP="009201DE"/>
    <w:p w14:paraId="745665DE" w14:textId="352D30FC" w:rsidR="009201DE" w:rsidRDefault="009201DE" w:rsidP="009201DE">
      <w:r>
        <w:t>Code testing</w:t>
      </w:r>
    </w:p>
    <w:p w14:paraId="21BD16C1" w14:textId="32A96998" w:rsidR="009201DE" w:rsidRDefault="009201DE" w:rsidP="009201DE">
      <w:pPr>
        <w:pStyle w:val="ListParagraph"/>
        <w:numPr>
          <w:ilvl w:val="0"/>
          <w:numId w:val="2"/>
        </w:numPr>
      </w:pPr>
      <w:r>
        <w:t>Unit tests: testing pieces of code – function/method</w:t>
      </w:r>
    </w:p>
    <w:p w14:paraId="7932B75B" w14:textId="04DB34E6" w:rsidR="009201DE" w:rsidRDefault="009201DE" w:rsidP="009201DE">
      <w:pPr>
        <w:pStyle w:val="ListParagraph"/>
        <w:numPr>
          <w:ilvl w:val="0"/>
          <w:numId w:val="2"/>
        </w:numPr>
      </w:pPr>
      <w:r>
        <w:t>Integration tests: testing interoperations between functions or classes</w:t>
      </w:r>
    </w:p>
    <w:p w14:paraId="4CA95333" w14:textId="2304B09C" w:rsidR="009201DE" w:rsidRDefault="009201DE" w:rsidP="009201DE">
      <w:pPr>
        <w:pStyle w:val="ListParagraph"/>
        <w:numPr>
          <w:ilvl w:val="0"/>
          <w:numId w:val="2"/>
        </w:numPr>
      </w:pPr>
      <w:r>
        <w:t xml:space="preserve">Smoke test: </w:t>
      </w:r>
      <w:r w:rsidR="000A5F03">
        <w:t>ensures functions work in general</w:t>
      </w:r>
    </w:p>
    <w:p w14:paraId="3D6AFB01" w14:textId="0BD79C71" w:rsidR="009201DE" w:rsidRDefault="009201DE" w:rsidP="009201DE">
      <w:pPr>
        <w:pStyle w:val="ListParagraph"/>
        <w:numPr>
          <w:ilvl w:val="0"/>
          <w:numId w:val="2"/>
        </w:numPr>
      </w:pPr>
      <w:r>
        <w:t>Regression test</w:t>
      </w:r>
      <w:r w:rsidR="000A5F03">
        <w:t>: test changes that were recently made. Did it fix the issue or introduce more bugs</w:t>
      </w:r>
    </w:p>
    <w:p w14:paraId="73213CD0" w14:textId="5AB5D661" w:rsidR="009201DE" w:rsidRDefault="009201DE" w:rsidP="009201DE">
      <w:pPr>
        <w:pStyle w:val="ListParagraph"/>
        <w:numPr>
          <w:ilvl w:val="0"/>
          <w:numId w:val="2"/>
        </w:numPr>
      </w:pPr>
      <w:r>
        <w:t>Acceptance test</w:t>
      </w:r>
      <w:r w:rsidR="000A5F03">
        <w:t>: Customers accept changes</w:t>
      </w:r>
    </w:p>
    <w:p w14:paraId="30A955C6" w14:textId="426BD6DD" w:rsidR="009201DE" w:rsidRDefault="009201DE" w:rsidP="009201DE">
      <w:pPr>
        <w:pStyle w:val="ListParagraph"/>
        <w:numPr>
          <w:ilvl w:val="0"/>
          <w:numId w:val="2"/>
        </w:numPr>
      </w:pPr>
      <w:r>
        <w:t>System test</w:t>
      </w:r>
      <w:r w:rsidR="000A5F03">
        <w:t>: treat entire application as a black box</w:t>
      </w:r>
    </w:p>
    <w:p w14:paraId="15B20163" w14:textId="66EC3E6B" w:rsidR="009201DE" w:rsidRDefault="009201DE" w:rsidP="000A5F03">
      <w:pPr>
        <w:ind w:left="360"/>
      </w:pPr>
    </w:p>
    <w:p w14:paraId="10237D05" w14:textId="316C5246" w:rsidR="007B0AF4" w:rsidRDefault="007B0AF4" w:rsidP="000A5F03">
      <w:pPr>
        <w:ind w:left="360"/>
      </w:pPr>
      <w:r>
        <w:t>Distributed Build</w:t>
      </w:r>
    </w:p>
    <w:p w14:paraId="6592AE2C" w14:textId="5BC8C7F1" w:rsidR="007B0AF4" w:rsidRDefault="007B0AF4" w:rsidP="007B0AF4">
      <w:pPr>
        <w:pStyle w:val="ListParagraph"/>
        <w:numPr>
          <w:ilvl w:val="0"/>
          <w:numId w:val="2"/>
        </w:numPr>
      </w:pPr>
      <w:r>
        <w:t>Using multiple servers in the build pipeline. Offload workload or jobs to lessen risk of serve failures etc.</w:t>
      </w:r>
      <w:r w:rsidR="00C47F48">
        <w:t xml:space="preserve"> Some servers can run the builds, while others run tests and deployments.</w:t>
      </w:r>
    </w:p>
    <w:p w14:paraId="5FC6ED36" w14:textId="3B34167A" w:rsidR="000023EF" w:rsidRDefault="000023EF" w:rsidP="000023EF"/>
    <w:p w14:paraId="585FF159" w14:textId="5E939561" w:rsidR="000023EF" w:rsidRDefault="000023EF" w:rsidP="000023EF">
      <w:r>
        <w:t>3 steps to a pipeline</w:t>
      </w:r>
      <w:r w:rsidR="00C47F48">
        <w:t xml:space="preserve">. </w:t>
      </w:r>
    </w:p>
    <w:p w14:paraId="68DE5511" w14:textId="1C461D88" w:rsidR="000023EF" w:rsidRDefault="000023EF" w:rsidP="000023EF">
      <w:pPr>
        <w:pStyle w:val="ListParagraph"/>
        <w:numPr>
          <w:ilvl w:val="0"/>
          <w:numId w:val="2"/>
        </w:numPr>
      </w:pPr>
      <w:r>
        <w:t>Build</w:t>
      </w:r>
    </w:p>
    <w:p w14:paraId="645F6EDB" w14:textId="509DF8EF" w:rsidR="000023EF" w:rsidRDefault="000023EF" w:rsidP="000023EF">
      <w:pPr>
        <w:pStyle w:val="ListParagraph"/>
        <w:numPr>
          <w:ilvl w:val="0"/>
          <w:numId w:val="2"/>
        </w:numPr>
      </w:pPr>
      <w:r>
        <w:t>Test</w:t>
      </w:r>
    </w:p>
    <w:p w14:paraId="783C460F" w14:textId="47CAFEEB" w:rsidR="000023EF" w:rsidRDefault="00CA440B" w:rsidP="000023EF">
      <w:pPr>
        <w:pStyle w:val="ListParagraph"/>
        <w:numPr>
          <w:ilvl w:val="0"/>
          <w:numId w:val="2"/>
        </w:numPr>
      </w:pPr>
      <w:r>
        <w:t>D</w:t>
      </w:r>
      <w:r w:rsidR="000023EF">
        <w:t>eploy</w:t>
      </w:r>
    </w:p>
    <w:p w14:paraId="51A25DCE" w14:textId="31B97A43" w:rsidR="00CA440B" w:rsidRDefault="00CA440B" w:rsidP="00CA440B"/>
    <w:p w14:paraId="33942FD0" w14:textId="4D76FE0F" w:rsidR="00CA440B" w:rsidRDefault="00CA440B" w:rsidP="00CA440B">
      <w:r>
        <w:t>How Azure DevOps fits into CI/CD</w:t>
      </w:r>
    </w:p>
    <w:p w14:paraId="68FD6761" w14:textId="48C80611" w:rsidR="00CA440B" w:rsidRDefault="00CA440B" w:rsidP="00CA440B">
      <w:pPr>
        <w:pStyle w:val="ListParagraph"/>
        <w:numPr>
          <w:ilvl w:val="0"/>
          <w:numId w:val="2"/>
        </w:numPr>
      </w:pPr>
      <w:r>
        <w:t>5 components</w:t>
      </w:r>
    </w:p>
    <w:p w14:paraId="3C9DA506" w14:textId="5C84B00E" w:rsidR="00CA440B" w:rsidRDefault="00CA440B" w:rsidP="00CA440B">
      <w:pPr>
        <w:pStyle w:val="ListParagraph"/>
        <w:numPr>
          <w:ilvl w:val="1"/>
          <w:numId w:val="2"/>
        </w:numPr>
      </w:pPr>
      <w:r>
        <w:lastRenderedPageBreak/>
        <w:t>Azure repos – SCM/VCS</w:t>
      </w:r>
    </w:p>
    <w:p w14:paraId="25ACE7CB" w14:textId="6E802ADA" w:rsidR="00CA440B" w:rsidRDefault="00CA440B" w:rsidP="00CA440B">
      <w:pPr>
        <w:pStyle w:val="ListParagraph"/>
        <w:numPr>
          <w:ilvl w:val="1"/>
          <w:numId w:val="2"/>
        </w:numPr>
      </w:pPr>
      <w:r>
        <w:t>Azure pipeline – build, test and deploy pipeline</w:t>
      </w:r>
    </w:p>
    <w:p w14:paraId="1E132A9B" w14:textId="0924E9E0" w:rsidR="00CA440B" w:rsidRDefault="00CA440B" w:rsidP="00CA440B">
      <w:pPr>
        <w:pStyle w:val="ListParagraph"/>
        <w:numPr>
          <w:ilvl w:val="1"/>
          <w:numId w:val="2"/>
        </w:numPr>
      </w:pPr>
      <w:r>
        <w:t>Azure boards – track project tasks etc</w:t>
      </w:r>
    </w:p>
    <w:p w14:paraId="0B51A086" w14:textId="0A7759CC" w:rsidR="00CA440B" w:rsidRDefault="00CA440B" w:rsidP="00CA440B">
      <w:pPr>
        <w:pStyle w:val="ListParagraph"/>
        <w:numPr>
          <w:ilvl w:val="1"/>
          <w:numId w:val="2"/>
        </w:numPr>
      </w:pPr>
      <w:r>
        <w:t>Azure test plans (from a project management perspective, UAT, exploratory testing etc)</w:t>
      </w:r>
    </w:p>
    <w:p w14:paraId="3AF3B1A3" w14:textId="08B49B22" w:rsidR="00CA440B" w:rsidRDefault="00CA440B" w:rsidP="00CA440B">
      <w:pPr>
        <w:pStyle w:val="ListParagraph"/>
        <w:numPr>
          <w:ilvl w:val="1"/>
          <w:numId w:val="2"/>
        </w:numPr>
      </w:pPr>
      <w:r>
        <w:t>Azure artifacts: sharing code via Nuget packages etc</w:t>
      </w:r>
    </w:p>
    <w:p w14:paraId="76A8F20F" w14:textId="3451C1C7" w:rsidR="00CA440B" w:rsidRDefault="00CA440B" w:rsidP="00CA440B"/>
    <w:p w14:paraId="3F83BD4B" w14:textId="33940837" w:rsidR="003D1A14" w:rsidRDefault="003D1A14" w:rsidP="00CA440B">
      <w:r>
        <w:t>Azure Pipelines As Code</w:t>
      </w:r>
    </w:p>
    <w:p w14:paraId="510BF63A" w14:textId="79A89288" w:rsidR="003D1A14" w:rsidRDefault="003D1A14" w:rsidP="003D1A14">
      <w:pPr>
        <w:pStyle w:val="ListParagraph"/>
        <w:numPr>
          <w:ilvl w:val="0"/>
          <w:numId w:val="2"/>
        </w:numPr>
      </w:pPr>
      <w:r>
        <w:t>Save pipeline code/script along with the project code or in separate project in SCM</w:t>
      </w:r>
    </w:p>
    <w:p w14:paraId="530A59ED" w14:textId="66076C8E" w:rsidR="00B56EF2" w:rsidRDefault="00B56EF2" w:rsidP="003D1A14">
      <w:pPr>
        <w:pStyle w:val="ListParagraph"/>
        <w:numPr>
          <w:ilvl w:val="0"/>
          <w:numId w:val="2"/>
        </w:numPr>
      </w:pPr>
      <w:r>
        <w:t>2 ways to set up an azure pipeline</w:t>
      </w:r>
    </w:p>
    <w:p w14:paraId="45DC79F9" w14:textId="184BFA8E" w:rsidR="00B56EF2" w:rsidRDefault="00B56EF2" w:rsidP="00B56EF2">
      <w:pPr>
        <w:pStyle w:val="ListParagraph"/>
        <w:numPr>
          <w:ilvl w:val="1"/>
          <w:numId w:val="2"/>
        </w:numPr>
      </w:pPr>
      <w:r>
        <w:t>Visual builder</w:t>
      </w:r>
    </w:p>
    <w:p w14:paraId="35D7E2F1" w14:textId="571ED354" w:rsidR="00B56EF2" w:rsidRDefault="00B56EF2" w:rsidP="00B56EF2">
      <w:pPr>
        <w:pStyle w:val="ListParagraph"/>
        <w:numPr>
          <w:ilvl w:val="1"/>
          <w:numId w:val="2"/>
        </w:numPr>
      </w:pPr>
      <w:r>
        <w:t>YAML files (can be checked in with code)</w:t>
      </w:r>
    </w:p>
    <w:p w14:paraId="549E2524" w14:textId="2D0E2750" w:rsidR="008123AB" w:rsidRDefault="008123AB" w:rsidP="008123AB">
      <w:r>
        <w:t>Create a pipeline from the CLI</w:t>
      </w:r>
    </w:p>
    <w:p w14:paraId="22C3B6EC" w14:textId="0FF33A6E" w:rsidR="008123AB" w:rsidRDefault="008123AB" w:rsidP="008123AB">
      <w:pPr>
        <w:pStyle w:val="ListParagraph"/>
        <w:numPr>
          <w:ilvl w:val="0"/>
          <w:numId w:val="2"/>
        </w:numPr>
      </w:pPr>
      <w:r>
        <w:t>Create a YAML pipeline “az pipelines create”</w:t>
      </w:r>
    </w:p>
    <w:p w14:paraId="01154BA2" w14:textId="57CFF155" w:rsidR="008123AB" w:rsidRDefault="008123AB" w:rsidP="008123AB">
      <w:pPr>
        <w:pStyle w:val="ListParagraph"/>
        <w:numPr>
          <w:ilvl w:val="0"/>
          <w:numId w:val="2"/>
        </w:numPr>
      </w:pPr>
      <w:r>
        <w:t>List and show build agents “az pipelines agent”</w:t>
      </w:r>
    </w:p>
    <w:p w14:paraId="5F6A39F8" w14:textId="4A134E7A" w:rsidR="008123AB" w:rsidRDefault="008123AB" w:rsidP="008123AB">
      <w:pPr>
        <w:pStyle w:val="ListParagraph"/>
        <w:numPr>
          <w:ilvl w:val="0"/>
          <w:numId w:val="2"/>
        </w:numPr>
      </w:pPr>
      <w:r>
        <w:t>Run a build “az pipelines run”</w:t>
      </w:r>
    </w:p>
    <w:p w14:paraId="61B66B6B" w14:textId="6A6835F6" w:rsidR="008123AB" w:rsidRDefault="008123AB" w:rsidP="008123AB">
      <w:pPr>
        <w:pStyle w:val="ListParagraph"/>
        <w:numPr>
          <w:ilvl w:val="0"/>
          <w:numId w:val="2"/>
        </w:numPr>
      </w:pPr>
      <w:r>
        <w:t>Create a release “az pipelines release create”</w:t>
      </w:r>
    </w:p>
    <w:p w14:paraId="3AEB1A4D" w14:textId="47E09B71" w:rsidR="008123AB" w:rsidRDefault="008123AB" w:rsidP="008123AB"/>
    <w:p w14:paraId="0EB8108D" w14:textId="1DCB7CAF" w:rsidR="008123AB" w:rsidRDefault="008123AB" w:rsidP="008123AB">
      <w:r>
        <w:t>Pipeline templates</w:t>
      </w:r>
    </w:p>
    <w:p w14:paraId="227B10F4" w14:textId="4B96C8CD" w:rsidR="008123AB" w:rsidRDefault="008123AB" w:rsidP="008123AB">
      <w:pPr>
        <w:pStyle w:val="ListParagraph"/>
        <w:numPr>
          <w:ilvl w:val="0"/>
          <w:numId w:val="2"/>
        </w:numPr>
      </w:pPr>
      <w:r>
        <w:t>Used to quickly create pipelines for build and release</w:t>
      </w:r>
    </w:p>
    <w:p w14:paraId="15CDE17A" w14:textId="007A32D6" w:rsidR="006473C0" w:rsidRDefault="006473C0" w:rsidP="006473C0">
      <w:r>
        <w:t>YAML</w:t>
      </w:r>
    </w:p>
    <w:p w14:paraId="6AFCE16E" w14:textId="2F96FB9C" w:rsidR="006473C0" w:rsidRDefault="006473C0" w:rsidP="006473C0">
      <w:pPr>
        <w:pStyle w:val="ListParagraph"/>
        <w:numPr>
          <w:ilvl w:val="0"/>
          <w:numId w:val="2"/>
        </w:numPr>
      </w:pPr>
      <w:r>
        <w:t>Multi steps via stages with its own set of tasks</w:t>
      </w:r>
    </w:p>
    <w:p w14:paraId="4E3F51AF" w14:textId="79A5CF6A" w:rsidR="006473C0" w:rsidRDefault="006473C0" w:rsidP="006473C0">
      <w:pPr>
        <w:pStyle w:val="ListParagraph"/>
        <w:numPr>
          <w:ilvl w:val="1"/>
          <w:numId w:val="2"/>
        </w:numPr>
      </w:pPr>
      <w:r>
        <w:t>E.g Build stage then Deploy stage</w:t>
      </w:r>
    </w:p>
    <w:p w14:paraId="6913012D" w14:textId="67F69545" w:rsidR="00173D6F" w:rsidRDefault="00173D6F" w:rsidP="00173D6F">
      <w:pPr>
        <w:pStyle w:val="ListParagraph"/>
        <w:numPr>
          <w:ilvl w:val="0"/>
          <w:numId w:val="2"/>
        </w:numPr>
      </w:pPr>
      <w:r>
        <w:t>YAML code can be stored and referenced as template as part of the major pipeline YAML file.</w:t>
      </w:r>
    </w:p>
    <w:sectPr w:rsidR="00173D6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460C25"/>
    <w:multiLevelType w:val="hybridMultilevel"/>
    <w:tmpl w:val="B6B488CC"/>
    <w:lvl w:ilvl="0" w:tplc="304E85A0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FE0C62"/>
    <w:multiLevelType w:val="hybridMultilevel"/>
    <w:tmpl w:val="33E66FD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3579600">
    <w:abstractNumId w:val="1"/>
  </w:num>
  <w:num w:numId="2" w16cid:durableId="4697827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rM0NDUwNDO0MDRU0lEKTi0uzszPAykwrAUAT2BasywAAAA="/>
  </w:docVars>
  <w:rsids>
    <w:rsidRoot w:val="00CA672B"/>
    <w:rsid w:val="000023EF"/>
    <w:rsid w:val="000A5F03"/>
    <w:rsid w:val="00173D6F"/>
    <w:rsid w:val="001B6131"/>
    <w:rsid w:val="001F4A43"/>
    <w:rsid w:val="003D1A14"/>
    <w:rsid w:val="006473C0"/>
    <w:rsid w:val="00703CB2"/>
    <w:rsid w:val="007477C0"/>
    <w:rsid w:val="00751E5E"/>
    <w:rsid w:val="007B0AF4"/>
    <w:rsid w:val="008123AB"/>
    <w:rsid w:val="00867519"/>
    <w:rsid w:val="009201DE"/>
    <w:rsid w:val="009C39F1"/>
    <w:rsid w:val="00B56EF2"/>
    <w:rsid w:val="00C47F48"/>
    <w:rsid w:val="00CA440B"/>
    <w:rsid w:val="00CA672B"/>
    <w:rsid w:val="00D52615"/>
    <w:rsid w:val="00D63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6F803"/>
  <w15:chartTrackingRefBased/>
  <w15:docId w15:val="{731FED59-251F-4B02-9723-7DB5E5B22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375</Words>
  <Characters>213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wong</dc:creator>
  <cp:keywords/>
  <dc:description/>
  <cp:lastModifiedBy>gary wong</cp:lastModifiedBy>
  <cp:revision>15</cp:revision>
  <dcterms:created xsi:type="dcterms:W3CDTF">2022-08-26T08:52:00Z</dcterms:created>
  <dcterms:modified xsi:type="dcterms:W3CDTF">2022-08-30T10:45:00Z</dcterms:modified>
</cp:coreProperties>
</file>